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Sandton, Johannesburg, South Africa</w:t>
      </w:r>
      <w:r>
        <w:br/>
      </w:r>
      <w:r>
        <w:t xml:space="preserve">john.doe@example.com</w:t>
      </w:r>
      <w:r>
        <w:br/>
      </w:r>
      <w:r>
        <w:t xml:space="preserve">+27 12 345 6789</w:t>
      </w:r>
    </w:p>
    <w:p>
      <w:pPr>
        <w:pStyle w:val="BodyText"/>
      </w:pPr>
      <w:r>
        <w:t xml:space="preserve">April 5, 2024</w:t>
      </w:r>
    </w:p>
    <w:p>
      <w:pPr>
        <w:pStyle w:val="BodyText"/>
      </w:pPr>
      <w:r>
        <w:rPr>
          <w:bCs/>
          <w:b/>
        </w:rPr>
        <w:t xml:space="preserve">Hiring Manager</w:t>
      </w:r>
      <w:r>
        <w:br/>
      </w:r>
      <w:r>
        <w:t xml:space="preserve">Department of Psychiatry</w:t>
      </w:r>
      <w:r>
        <w:br/>
      </w:r>
      <w:r>
        <w:t xml:space="preserve">Johannesburg General Hospital</w:t>
      </w:r>
      <w:r>
        <w:br/>
      </w:r>
      <w:r>
        <w:t xml:space="preserve">456 Hospital Road</w:t>
      </w:r>
      <w:r>
        <w:br/>
      </w:r>
      <w:r>
        <w:t xml:space="preserve">Johannesburg, South Africa</w:t>
      </w:r>
    </w:p>
    <w:bookmarkStart w:id="20" w:name="dear-hiring-manager"/>
    <w:p>
      <w:pPr>
        <w:pStyle w:val="Heading2"/>
      </w:pPr>
      <w:r>
        <w:t xml:space="preserve">Dear Hiring Manager,</w:t>
      </w:r>
    </w:p>
    <w:p>
      <w:pPr>
        <w:pStyle w:val="FirstParagraph"/>
      </w:pPr>
      <w:r>
        <w:t xml:space="preserve">As a dedicated and compassionate psychiatrist with over a decade of experience in mental health care, I am thrilled to submit my application for the Psychiatrist position at Johannesburg General Hospital. This opportunity aligns perfectly with my professional aspirations and commitment to improving mental health outcomes, particularly within the vibrant and culturally diverse community of South Africa Johannesburg. My background in psychiatric practice, combined with a deep understanding of the unique challenges faced by individuals in this region, positions me to contribute meaningfully to your team.</w:t>
      </w:r>
    </w:p>
    <w:p>
      <w:pPr>
        <w:pStyle w:val="BodyText"/>
      </w:pPr>
      <w:r>
        <w:t xml:space="preserve">Throughout my career as a psychiatrist, I have focused on delivering patient-centered care that prioritizes both clinical excellence and emotional support. My work has spanned urban and rural settings across South Africa, where I have treated patients with a wide range of mental health conditions, from depression and anxiety to complex trauma and psychotic disorders. These experiences have not only honed my clinical skills but also deepened my appreciation for the cultural nuances that shape mental health care in this country. In South Africa Johannesburg, where rapid urbanization and socioeconomic disparities create distinct stressors, I have seen firsthand how tailored interventions can transform lives.</w:t>
      </w:r>
    </w:p>
    <w:p>
      <w:pPr>
        <w:pStyle w:val="BodyText"/>
      </w:pPr>
      <w:r>
        <w:t xml:space="preserve">One of the most rewarding aspects of being a psychiatrist in South Africa is the opportunity to address systemic barriers to mental health care. For instance, during my tenure at a community clinic in Soweto, I collaborated with local leaders to develop outreach programs aimed at reducing stigma around mental illness. These initiatives included workshops on emotional resilience and partnerships with schools to provide early intervention services. Such efforts underscored the importance of integrating psychiatry into the broader fabric of public health, a philosophy that resonates strongly with the mission of Johannesburg General Hospital.</w:t>
      </w:r>
    </w:p>
    <w:p>
      <w:pPr>
        <w:pStyle w:val="BodyText"/>
      </w:pPr>
      <w:r>
        <w:t xml:space="preserve">South Africa Johannesburg, as a hub for innovation and cultural exchange, offers unique opportunities to advance mental health care through interdisciplinary collaboration. My expertise in evidence-based treatments, including cognitive-behavioral therapy (CBT) and pharmacotherapy, is complemented by my ability to work within multidisciplinary teams. I have also led research projects exploring the impact of socioeconomic factors on mental health outcomes, which aligns with the hospital’s focus on addressing root causes of psychological distress. For example, a study I co-authored on the role of community support in managing post-traumatic stress disorder (PTSD) among trauma survivors was published in the</w:t>
      </w:r>
      <w:r>
        <w:t xml:space="preserve"> </w:t>
      </w:r>
      <w:r>
        <w:rPr>
          <w:iCs/>
          <w:i/>
        </w:rPr>
        <w:t xml:space="preserve">South African Journal of Psychiatry</w:t>
      </w:r>
      <w:r>
        <w:t xml:space="preserve">, highlighting my commitment to advancing clinical knowledge.</w:t>
      </w:r>
    </w:p>
    <w:p>
      <w:pPr>
        <w:pStyle w:val="BodyText"/>
      </w:pPr>
      <w:r>
        <w:t xml:space="preserve">In addition to my clinical and academic contributions, I have a strong record of adapting to dynamic healthcare environments. During the COVID-19 pandemic, I transitioned many of my patient consultations to telehealth platforms, ensuring continuity of care while adhering to public health guidelines. This experience reinforced the importance of flexibility and innovation in psychiatry—a skill set that will be invaluable in South Africa Johannesburg, where technology is increasingly being leveraged to expand access to mental health services.</w:t>
      </w:r>
    </w:p>
    <w:p>
      <w:pPr>
        <w:pStyle w:val="BodyText"/>
      </w:pPr>
      <w:r>
        <w:t xml:space="preserve">What draws me most to this role is the chance to contribute to a healthcare system that values both compassion and expertise. I have always believed that psychiatry is not just about diagnosing and treating conditions but about fostering hope and resilience in individuals. In South Africa Johannesburg, where the need for mental health professionals is urgent, I am eager to apply my skills to support patients in navigating their journeys toward recovery. My goal is to collaborate with your team to develop programs that address gaps in care, particularly for underserved populations.</w:t>
      </w:r>
    </w:p>
    <w:p>
      <w:pPr>
        <w:pStyle w:val="BodyText"/>
      </w:pPr>
      <w:r>
        <w:t xml:space="preserve">Moreover, I am deeply committed to cultural competence and trauma-informed care. South Africa’s diverse population requires clinicians who can navigate multiple languages, traditions, and worldviews. My training includes workshops on cross-cultural communication and the impact of historical trauma on mental health—a perspective that has shaped my approach to patient interactions. For example, I have worked with patients from Zulu, Xhosa, and Afrikaans backgrounds to create culturally relevant treatment plans that respect their values and beliefs.</w:t>
      </w:r>
    </w:p>
    <w:p>
      <w:pPr>
        <w:pStyle w:val="BodyText"/>
      </w:pPr>
      <w:r>
        <w:t xml:space="preserve">In conclusion, I am confident that my experience as a psychiatrist, coupled with my passion for mental health advocacy in South Africa Johannesburg, makes me a strong candidate for this position. I would be honored to contribute to the esteemed reputation of Johannesburg General Hospital while advancing the well-being of patients in this remarkable city. Thank you for considering my application. I look forward to the opportunity to discuss how my background and vision align with your goals.</w:t>
      </w:r>
    </w:p>
    <w:p>
      <w:pPr>
        <w:pStyle w:val="BodyText"/>
      </w:pPr>
      <w:r>
        <w:t xml:space="preserve">Sincerely,</w:t>
      </w:r>
      <w:r>
        <w:br/>
      </w:r>
      <w:r>
        <w:rPr>
          <w:bCs/>
          <w:b/>
        </w:rPr>
        <w:t xml:space="preserve">John Doe</w:t>
      </w:r>
      <w:r>
        <w:br/>
      </w:r>
      <w:r>
        <w:t xml:space="preserve">Psychiatr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South Africa Johannesburg</dc:title>
  <dc:creator/>
  <dc:language>en</dc:language>
  <cp:keywords/>
  <dcterms:created xsi:type="dcterms:W3CDTF">2025-12-10T14:04:46Z</dcterms:created>
  <dcterms:modified xsi:type="dcterms:W3CDTF">2025-12-10T14:04:46Z</dcterms:modified>
</cp:coreProperties>
</file>

<file path=docProps/custom.xml><?xml version="1.0" encoding="utf-8"?>
<Properties xmlns="http://schemas.openxmlformats.org/officeDocument/2006/custom-properties" xmlns:vt="http://schemas.openxmlformats.org/officeDocument/2006/docPropsVTypes"/>
</file>